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4005B8" w:rsidRDefault="004005B8" w14:paraId="672A6659" w14:textId="77777777">
      <w:pPr>
        <w:spacing w:line="276" w:lineRule="auto"/>
        <w:jc w:val="center"/>
        <w:rPr>
          <w:rFonts w:ascii="Times New Roman" w:hAnsi="Times New Roman" w:cs="Times New Roman"/>
          <w:b/>
          <w:sz w:val="36"/>
          <w:szCs w:val="28"/>
        </w:rPr>
      </w:pPr>
    </w:p>
    <w:p w:rsidR="004005B8" w:rsidRDefault="00F828B3" w14:paraId="327A7113" w14:textId="77777777">
      <w:pPr>
        <w:spacing w:line="276" w:lineRule="auto"/>
        <w:jc w:val="center"/>
        <w:rPr>
          <w:rFonts w:ascii="Times New Roman" w:hAnsi="Times New Roman" w:cs="Times New Roman"/>
          <w:b/>
          <w:sz w:val="36"/>
          <w:szCs w:val="28"/>
        </w:rPr>
      </w:pPr>
      <w:r>
        <w:rPr>
          <w:rFonts w:ascii="Times New Roman" w:hAnsi="Times New Roman" w:cs="Times New Roman"/>
          <w:b/>
          <w:sz w:val="36"/>
          <w:szCs w:val="28"/>
        </w:rPr>
        <w:t>Executive Board of UN-Women</w:t>
      </w:r>
    </w:p>
    <w:p w:rsidR="004005B8" w:rsidRDefault="004005B8" w14:paraId="0A37501D" w14:textId="77777777">
      <w:pPr>
        <w:rPr>
          <w:rFonts w:ascii="Times New Roman" w:hAnsi="Times New Roman"/>
          <w:b/>
          <w:bCs/>
          <w:sz w:val="32"/>
          <w:szCs w:val="32"/>
        </w:rPr>
      </w:pPr>
    </w:p>
    <w:p w:rsidR="004005B8" w:rsidRDefault="00F828B3" w14:paraId="094DA5A5" w14:textId="77777777">
      <w:pPr>
        <w:jc w:val="center"/>
        <w:rPr>
          <w:rFonts w:ascii="Times New Roman" w:hAnsi="Times New Roman" w:cs="Times New Roman"/>
          <w:b/>
          <w:sz w:val="36"/>
          <w:szCs w:val="28"/>
        </w:rPr>
      </w:pPr>
      <w:r>
        <w:rPr>
          <w:rFonts w:ascii="Times New Roman" w:hAnsi="Times New Roman" w:cs="Times New Roman"/>
          <w:b/>
          <w:sz w:val="36"/>
          <w:szCs w:val="28"/>
        </w:rPr>
        <w:t>Informal briefing on evaluation</w:t>
      </w:r>
    </w:p>
    <w:p w:rsidR="004005B8" w:rsidRDefault="004005B8" w14:paraId="5DAB6C7B" w14:textId="77777777">
      <w:pPr>
        <w:jc w:val="center"/>
        <w:rPr>
          <w:rFonts w:ascii="Times New Roman" w:hAnsi="Times New Roman" w:cs="Times New Roman"/>
          <w:b/>
          <w:sz w:val="36"/>
          <w:szCs w:val="28"/>
        </w:rPr>
      </w:pPr>
    </w:p>
    <w:p w:rsidR="004005B8" w:rsidRDefault="00F828B3" w14:paraId="5216F524" w14:textId="651401FD">
      <w:pPr>
        <w:spacing w:line="276" w:lineRule="auto"/>
        <w:jc w:val="center"/>
        <w:rPr>
          <w:rFonts w:ascii="Times New Roman" w:hAnsi="Times New Roman" w:cs="Times New Roman"/>
          <w:bCs/>
          <w:sz w:val="24"/>
          <w:szCs w:val="21"/>
        </w:rPr>
      </w:pPr>
      <w:r>
        <w:rPr>
          <w:rFonts w:ascii="Times New Roman" w:hAnsi="Times New Roman" w:cs="Times New Roman"/>
          <w:bCs/>
          <w:sz w:val="24"/>
          <w:szCs w:val="21"/>
        </w:rPr>
        <w:t xml:space="preserve"> </w:t>
      </w:r>
      <w:r w:rsidR="00455ED7">
        <w:rPr>
          <w:rFonts w:ascii="Times New Roman" w:hAnsi="Times New Roman" w:cs="Times New Roman"/>
          <w:bCs/>
          <w:sz w:val="24"/>
          <w:szCs w:val="21"/>
        </w:rPr>
        <w:t>Wednesday</w:t>
      </w:r>
      <w:r>
        <w:rPr>
          <w:rFonts w:ascii="Times New Roman" w:hAnsi="Times New Roman" w:cs="Times New Roman"/>
          <w:bCs/>
          <w:sz w:val="24"/>
          <w:szCs w:val="21"/>
        </w:rPr>
        <w:t xml:space="preserve">, </w:t>
      </w:r>
      <w:r w:rsidR="00455ED7">
        <w:rPr>
          <w:rFonts w:ascii="Times New Roman" w:hAnsi="Times New Roman" w:cs="Times New Roman"/>
          <w:bCs/>
          <w:sz w:val="24"/>
          <w:szCs w:val="21"/>
        </w:rPr>
        <w:t>11</w:t>
      </w:r>
      <w:r>
        <w:rPr>
          <w:rFonts w:ascii="Times New Roman" w:hAnsi="Times New Roman" w:cs="Times New Roman"/>
          <w:bCs/>
          <w:sz w:val="24"/>
          <w:szCs w:val="21"/>
        </w:rPr>
        <w:t xml:space="preserve"> </w:t>
      </w:r>
      <w:r w:rsidR="00455ED7">
        <w:rPr>
          <w:rFonts w:ascii="Times New Roman" w:hAnsi="Times New Roman" w:cs="Times New Roman"/>
          <w:bCs/>
          <w:sz w:val="24"/>
          <w:szCs w:val="21"/>
        </w:rPr>
        <w:t>May</w:t>
      </w:r>
      <w:r>
        <w:rPr>
          <w:rFonts w:ascii="Times New Roman" w:hAnsi="Times New Roman" w:cs="Times New Roman"/>
          <w:bCs/>
          <w:sz w:val="24"/>
          <w:szCs w:val="21"/>
        </w:rPr>
        <w:t xml:space="preserve"> 202</w:t>
      </w:r>
      <w:r w:rsidR="00455ED7">
        <w:rPr>
          <w:rFonts w:ascii="Times New Roman" w:hAnsi="Times New Roman" w:cs="Times New Roman"/>
          <w:bCs/>
          <w:sz w:val="24"/>
          <w:szCs w:val="21"/>
        </w:rPr>
        <w:t>2</w:t>
      </w:r>
      <w:r>
        <w:rPr>
          <w:rFonts w:ascii="Times New Roman" w:hAnsi="Times New Roman" w:cs="Times New Roman"/>
          <w:bCs/>
          <w:sz w:val="24"/>
          <w:szCs w:val="21"/>
        </w:rPr>
        <w:t xml:space="preserve">; </w:t>
      </w:r>
      <w:r w:rsidR="00FC333B">
        <w:rPr>
          <w:rFonts w:ascii="Times New Roman" w:hAnsi="Times New Roman" w:cs="Times New Roman"/>
          <w:bCs/>
          <w:sz w:val="24"/>
          <w:szCs w:val="21"/>
        </w:rPr>
        <w:t>1</w:t>
      </w:r>
      <w:r w:rsidR="00455ED7">
        <w:rPr>
          <w:rFonts w:ascii="Times New Roman" w:hAnsi="Times New Roman" w:cs="Times New Roman"/>
          <w:bCs/>
          <w:sz w:val="24"/>
          <w:szCs w:val="21"/>
        </w:rPr>
        <w:t>0</w:t>
      </w:r>
      <w:r w:rsidR="00FC333B">
        <w:rPr>
          <w:rFonts w:ascii="Times New Roman" w:hAnsi="Times New Roman" w:cs="Times New Roman"/>
          <w:bCs/>
          <w:sz w:val="24"/>
          <w:szCs w:val="21"/>
        </w:rPr>
        <w:t>:</w:t>
      </w:r>
      <w:r w:rsidR="00455ED7">
        <w:rPr>
          <w:rFonts w:ascii="Times New Roman" w:hAnsi="Times New Roman" w:cs="Times New Roman"/>
          <w:bCs/>
          <w:sz w:val="24"/>
          <w:szCs w:val="21"/>
        </w:rPr>
        <w:t>00</w:t>
      </w:r>
      <w:r>
        <w:rPr>
          <w:rFonts w:ascii="Times New Roman" w:hAnsi="Times New Roman" w:cs="Times New Roman"/>
          <w:bCs/>
          <w:sz w:val="24"/>
          <w:szCs w:val="21"/>
        </w:rPr>
        <w:t xml:space="preserve"> </w:t>
      </w:r>
      <w:r w:rsidR="00FC333B">
        <w:rPr>
          <w:rFonts w:ascii="Times New Roman" w:hAnsi="Times New Roman" w:cs="Times New Roman"/>
          <w:bCs/>
          <w:sz w:val="24"/>
          <w:szCs w:val="21"/>
        </w:rPr>
        <w:t>a</w:t>
      </w:r>
      <w:r>
        <w:rPr>
          <w:rFonts w:ascii="Times New Roman" w:hAnsi="Times New Roman" w:cs="Times New Roman"/>
          <w:bCs/>
          <w:sz w:val="24"/>
          <w:szCs w:val="21"/>
        </w:rPr>
        <w:t xml:space="preserve">.m.- </w:t>
      </w:r>
      <w:r w:rsidR="00FC333B">
        <w:rPr>
          <w:rFonts w:ascii="Times New Roman" w:hAnsi="Times New Roman" w:cs="Times New Roman"/>
          <w:bCs/>
          <w:sz w:val="24"/>
          <w:szCs w:val="21"/>
        </w:rPr>
        <w:t>1</w:t>
      </w:r>
      <w:r w:rsidR="00455ED7">
        <w:rPr>
          <w:rFonts w:ascii="Times New Roman" w:hAnsi="Times New Roman" w:cs="Times New Roman"/>
          <w:bCs/>
          <w:sz w:val="24"/>
          <w:szCs w:val="21"/>
        </w:rPr>
        <w:t>1.30</w:t>
      </w:r>
      <w:r>
        <w:rPr>
          <w:rFonts w:ascii="Times New Roman" w:hAnsi="Times New Roman" w:cs="Times New Roman"/>
          <w:bCs/>
          <w:sz w:val="24"/>
          <w:szCs w:val="21"/>
        </w:rPr>
        <w:t xml:space="preserve"> </w:t>
      </w:r>
      <w:r w:rsidR="00455ED7">
        <w:rPr>
          <w:rFonts w:ascii="Times New Roman" w:hAnsi="Times New Roman" w:cs="Times New Roman"/>
          <w:bCs/>
          <w:sz w:val="24"/>
          <w:szCs w:val="21"/>
        </w:rPr>
        <w:t>a</w:t>
      </w:r>
      <w:r>
        <w:rPr>
          <w:rFonts w:ascii="Times New Roman" w:hAnsi="Times New Roman" w:cs="Times New Roman"/>
          <w:bCs/>
          <w:sz w:val="24"/>
          <w:szCs w:val="21"/>
        </w:rPr>
        <w:t>.m..; Zoom virtual room</w:t>
      </w:r>
    </w:p>
    <w:p w:rsidR="004005B8" w:rsidRDefault="004005B8" w14:paraId="02EB378F" w14:textId="77777777">
      <w:pPr>
        <w:spacing w:line="276" w:lineRule="auto"/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</w:p>
    <w:p w:rsidR="004005B8" w:rsidRDefault="004005B8" w14:paraId="6A05A809" w14:textId="77777777">
      <w:pPr>
        <w:spacing w:line="276" w:lineRule="auto"/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</w:p>
    <w:p w:rsidRPr="00F828B3" w:rsidR="004005B8" w:rsidRDefault="00F828B3" w14:paraId="3EE66CDC" w14:textId="77777777">
      <w:pPr>
        <w:spacing w:line="276" w:lineRule="auto"/>
        <w:jc w:val="center"/>
        <w:rPr>
          <w:rFonts w:ascii="Times New Roman" w:hAnsi="Times New Roman" w:cs="Times New Roman"/>
          <w:b/>
          <w:sz w:val="36"/>
          <w:szCs w:val="36"/>
          <w:u w:val="single"/>
        </w:rPr>
      </w:pPr>
      <w:r w:rsidRPr="00F828B3">
        <w:rPr>
          <w:rFonts w:ascii="Times New Roman" w:hAnsi="Times New Roman" w:cs="Times New Roman"/>
          <w:b/>
          <w:sz w:val="36"/>
          <w:szCs w:val="36"/>
          <w:u w:val="single"/>
        </w:rPr>
        <w:t>Provisional Agenda</w:t>
      </w:r>
    </w:p>
    <w:p w:rsidR="004005B8" w:rsidRDefault="004005B8" w14:paraId="5A39BBE3" w14:textId="77777777">
      <w:pPr>
        <w:spacing w:after="200" w:line="276" w:lineRule="auto"/>
        <w:jc w:val="both"/>
        <w:rPr>
          <w:rFonts w:ascii="Times New Roman" w:hAnsi="Times New Roman" w:eastAsia="Times New Roman" w:cs="Times New Roman"/>
          <w:sz w:val="24"/>
          <w:szCs w:val="24"/>
        </w:rPr>
      </w:pPr>
    </w:p>
    <w:p w:rsidRPr="0088716B" w:rsidR="00907D0C" w:rsidP="5A029695" w:rsidRDefault="0088716B" w14:paraId="20F91F21" w14:textId="64A3F2B3">
      <w:pPr>
        <w:spacing w:before="120" w:after="120" w:line="360" w:lineRule="auto"/>
        <w:jc w:val="both"/>
        <w:rPr>
          <w:rStyle w:val="normaltextrun"/>
          <w:rFonts w:ascii="Times New Roman" w:hAnsi="Times New Roman" w:cs="Times New Roman"/>
          <w:sz w:val="24"/>
          <w:szCs w:val="24"/>
        </w:rPr>
      </w:pPr>
      <w:r w:rsidRPr="5A029695" w:rsidR="0088716B">
        <w:rPr>
          <w:rStyle w:val="normaltextrun"/>
          <w:rFonts w:ascii="Times New Roman" w:hAnsi="Times New Roman" w:cs="Times New Roman"/>
          <w:sz w:val="24"/>
          <w:szCs w:val="24"/>
        </w:rPr>
        <w:t xml:space="preserve">Chair: </w:t>
      </w:r>
      <w:r w:rsidRPr="5A029695" w:rsidR="5A029695">
        <w:rPr>
          <w:rStyle w:val="normaltextrun"/>
          <w:rFonts w:ascii="Times New Roman" w:hAnsi="Times New Roman" w:cs="Times New Roman"/>
          <w:sz w:val="24"/>
          <w:szCs w:val="24"/>
        </w:rPr>
        <w:t>H.E. Mr. Jörundur Valtýsson, Vice-President of the UN-Women Executive Board and Ambassador and Permanent Representative of Iceland to the United Nations</w:t>
      </w:r>
    </w:p>
    <w:p w:rsidR="00907D0C" w:rsidP="00907D0C" w:rsidRDefault="00F828B3" w14:paraId="7FFF43C6" w14:textId="538D96D3">
      <w:pPr>
        <w:pStyle w:val="ListParagraph"/>
        <w:numPr>
          <w:ilvl w:val="0"/>
          <w:numId w:val="1"/>
        </w:numPr>
        <w:spacing w:before="120" w:after="120" w:line="360" w:lineRule="auto"/>
        <w:ind w:left="720"/>
        <w:contextualSpacing w:val="0"/>
        <w:jc w:val="both"/>
        <w:rPr>
          <w:rFonts w:ascii="Times New Roman" w:hAnsi="Times New Roman"/>
          <w:sz w:val="24"/>
          <w:szCs w:val="24"/>
          <w:lang w:eastAsia="zh-CN"/>
        </w:rPr>
      </w:pPr>
      <w:r>
        <w:rPr>
          <w:rFonts w:ascii="Times New Roman" w:hAnsi="Times New Roman"/>
          <w:sz w:val="24"/>
          <w:szCs w:val="24"/>
          <w:lang w:eastAsia="zh-CN"/>
        </w:rPr>
        <w:t xml:space="preserve">Presentation on </w:t>
      </w:r>
      <w:r>
        <w:rPr>
          <w:rFonts w:ascii="Times New Roman" w:hAnsi="Times New Roman"/>
          <w:sz w:val="24"/>
          <w:szCs w:val="24"/>
        </w:rPr>
        <w:t xml:space="preserve">report on the </w:t>
      </w:r>
      <w:r>
        <w:rPr>
          <w:rFonts w:ascii="Times New Roman" w:hAnsi="Times New Roman"/>
          <w:sz w:val="24"/>
          <w:szCs w:val="24"/>
          <w:lang w:eastAsia="zh-CN"/>
        </w:rPr>
        <w:t>evaluation function of UN-Women, 20</w:t>
      </w:r>
      <w:r w:rsidR="0088716B">
        <w:rPr>
          <w:rFonts w:ascii="Times New Roman" w:hAnsi="Times New Roman"/>
          <w:sz w:val="24"/>
          <w:szCs w:val="24"/>
          <w:lang w:eastAsia="zh-CN"/>
        </w:rPr>
        <w:t>2</w:t>
      </w:r>
      <w:r w:rsidR="00455ED7">
        <w:rPr>
          <w:rFonts w:ascii="Times New Roman" w:hAnsi="Times New Roman"/>
          <w:sz w:val="24"/>
          <w:szCs w:val="24"/>
          <w:lang w:eastAsia="zh-CN"/>
        </w:rPr>
        <w:t>1</w:t>
      </w:r>
      <w:r>
        <w:rPr>
          <w:rFonts w:ascii="Times New Roman" w:hAnsi="Times New Roman"/>
          <w:sz w:val="24"/>
          <w:szCs w:val="24"/>
          <w:lang w:eastAsia="zh-CN"/>
        </w:rPr>
        <w:t>, by Lisa Sutton, Director of the Independent Evaluation and Audit Services, UN-Women</w:t>
      </w:r>
    </w:p>
    <w:p w:rsidRPr="00687D36" w:rsidR="00F67B17" w:rsidP="00907D0C" w:rsidRDefault="00F828B3" w14:paraId="67AEC0C6" w14:textId="3644086B">
      <w:pPr>
        <w:pStyle w:val="ListParagraph"/>
        <w:numPr>
          <w:ilvl w:val="0"/>
          <w:numId w:val="1"/>
        </w:numPr>
        <w:spacing w:before="120" w:after="120" w:line="360" w:lineRule="auto"/>
        <w:ind w:left="720"/>
        <w:contextualSpacing w:val="0"/>
        <w:jc w:val="both"/>
        <w:rPr>
          <w:rFonts w:ascii="Times New Roman" w:hAnsi="Times New Roman"/>
          <w:sz w:val="24"/>
          <w:szCs w:val="24"/>
          <w:lang w:eastAsia="zh-CN"/>
        </w:rPr>
      </w:pPr>
      <w:r w:rsidRPr="00907D0C">
        <w:rPr>
          <w:rFonts w:ascii="Times New Roman" w:hAnsi="Times New Roman"/>
          <w:sz w:val="24"/>
          <w:szCs w:val="24"/>
          <w:lang w:eastAsia="zh-CN"/>
        </w:rPr>
        <w:t xml:space="preserve">Management </w:t>
      </w:r>
      <w:r w:rsidR="00074ACD">
        <w:rPr>
          <w:rFonts w:ascii="Times New Roman" w:hAnsi="Times New Roman"/>
          <w:sz w:val="24"/>
          <w:szCs w:val="24"/>
          <w:lang w:eastAsia="zh-CN"/>
        </w:rPr>
        <w:t>perspective</w:t>
      </w:r>
      <w:r w:rsidRPr="00907D0C">
        <w:rPr>
          <w:rFonts w:ascii="Times New Roman" w:hAnsi="Times New Roman"/>
          <w:sz w:val="24"/>
          <w:szCs w:val="24"/>
          <w:lang w:eastAsia="zh-CN"/>
        </w:rPr>
        <w:t xml:space="preserve"> by </w:t>
      </w:r>
      <w:r w:rsidRPr="00687D36" w:rsidR="00687D36">
        <w:rPr>
          <w:rFonts w:ascii="Times New Roman" w:hAnsi="Times New Roman"/>
          <w:sz w:val="24"/>
          <w:szCs w:val="24"/>
        </w:rPr>
        <w:t xml:space="preserve">Sarah Hendriks, </w:t>
      </w:r>
      <w:r w:rsidR="00687D36">
        <w:rPr>
          <w:rFonts w:ascii="Times New Roman" w:hAnsi="Times New Roman"/>
          <w:sz w:val="24"/>
          <w:szCs w:val="24"/>
        </w:rPr>
        <w:t xml:space="preserve">Director, Policy, </w:t>
      </w:r>
      <w:proofErr w:type="spellStart"/>
      <w:r w:rsidR="00687D36">
        <w:rPr>
          <w:rFonts w:ascii="Times New Roman" w:hAnsi="Times New Roman"/>
          <w:sz w:val="24"/>
          <w:szCs w:val="24"/>
        </w:rPr>
        <w:t>Programme</w:t>
      </w:r>
      <w:proofErr w:type="spellEnd"/>
      <w:r w:rsidR="00687D36">
        <w:rPr>
          <w:rFonts w:ascii="Times New Roman" w:hAnsi="Times New Roman"/>
          <w:sz w:val="24"/>
          <w:szCs w:val="24"/>
        </w:rPr>
        <w:t>, and Intergovernmental Division, UN-Women</w:t>
      </w:r>
    </w:p>
    <w:p w:rsidR="007A3D5E" w:rsidP="00E74079" w:rsidRDefault="007A3D5E" w14:paraId="31C3DC13" w14:textId="52F5F599">
      <w:pPr>
        <w:pStyle w:val="ListParagraph"/>
        <w:numPr>
          <w:ilvl w:val="0"/>
          <w:numId w:val="1"/>
        </w:numPr>
        <w:spacing w:before="120" w:after="120" w:line="360" w:lineRule="auto"/>
        <w:ind w:left="720"/>
        <w:contextualSpacing w:val="0"/>
        <w:jc w:val="both"/>
        <w:rPr>
          <w:rFonts w:ascii="Times New Roman" w:hAnsi="Times New Roman"/>
          <w:i/>
          <w:iCs/>
          <w:sz w:val="24"/>
          <w:szCs w:val="24"/>
          <w:lang w:eastAsia="zh-CN"/>
        </w:rPr>
      </w:pPr>
      <w:r w:rsidRPr="00907D0C">
        <w:rPr>
          <w:rFonts w:ascii="Times New Roman" w:hAnsi="Times New Roman"/>
          <w:i/>
          <w:iCs/>
          <w:sz w:val="24"/>
          <w:szCs w:val="24"/>
          <w:lang w:eastAsia="zh-CN"/>
        </w:rPr>
        <w:t>Discussion</w:t>
      </w:r>
    </w:p>
    <w:p w:rsidRPr="00907D0C" w:rsidR="00907D0C" w:rsidP="00907D0C" w:rsidRDefault="00907D0C" w14:paraId="40DBCF17" w14:textId="77777777">
      <w:pPr>
        <w:pStyle w:val="ListParagraph"/>
        <w:spacing w:before="120" w:after="120" w:line="360" w:lineRule="auto"/>
        <w:contextualSpacing w:val="0"/>
        <w:jc w:val="both"/>
        <w:rPr>
          <w:rFonts w:ascii="Times New Roman" w:hAnsi="Times New Roman"/>
          <w:i/>
          <w:iCs/>
          <w:sz w:val="24"/>
          <w:szCs w:val="24"/>
          <w:lang w:eastAsia="zh-CN"/>
        </w:rPr>
      </w:pPr>
    </w:p>
    <w:p w:rsidRPr="00E74079" w:rsidR="000D5859" w:rsidP="00E74079" w:rsidRDefault="00EC51D3" w14:paraId="6BF5FE2C" w14:textId="65744C52">
      <w:pPr>
        <w:pStyle w:val="ListParagraph"/>
        <w:numPr>
          <w:ilvl w:val="0"/>
          <w:numId w:val="1"/>
        </w:numPr>
        <w:spacing w:before="120" w:after="120" w:line="360" w:lineRule="auto"/>
        <w:ind w:left="720"/>
        <w:contextualSpacing w:val="0"/>
        <w:jc w:val="both"/>
        <w:rPr>
          <w:rFonts w:ascii="Times New Roman" w:hAnsi="Times New Roman"/>
          <w:sz w:val="24"/>
          <w:szCs w:val="24"/>
          <w:lang w:eastAsia="zh-CN"/>
        </w:rPr>
      </w:pPr>
      <w:r w:rsidRPr="00E74079">
        <w:rPr>
          <w:rFonts w:ascii="Times New Roman" w:hAnsi="Times New Roman"/>
          <w:sz w:val="24"/>
          <w:szCs w:val="24"/>
          <w:lang w:eastAsia="zh-CN"/>
        </w:rPr>
        <w:t>Presentation on the report of the corporate evaluation on UN-Women's</w:t>
      </w:r>
      <w:r w:rsidR="008A07A3">
        <w:rPr>
          <w:rFonts w:ascii="Times New Roman" w:hAnsi="Times New Roman"/>
          <w:sz w:val="24"/>
          <w:szCs w:val="24"/>
          <w:lang w:eastAsia="zh-CN"/>
        </w:rPr>
        <w:t xml:space="preserve"> work on policy and advocacy</w:t>
      </w:r>
      <w:r w:rsidRPr="00E74079">
        <w:rPr>
          <w:rFonts w:ascii="Times New Roman" w:hAnsi="Times New Roman"/>
          <w:sz w:val="24"/>
          <w:szCs w:val="24"/>
          <w:lang w:eastAsia="zh-CN"/>
        </w:rPr>
        <w:t>, by Inga</w:t>
      </w:r>
      <w:r w:rsidRPr="00E74079" w:rsidR="00E74079">
        <w:rPr>
          <w:rFonts w:ascii="Times New Roman" w:hAnsi="Times New Roman"/>
          <w:sz w:val="24"/>
          <w:szCs w:val="24"/>
          <w:lang w:eastAsia="zh-CN"/>
        </w:rPr>
        <w:t xml:space="preserve"> </w:t>
      </w:r>
      <w:proofErr w:type="spellStart"/>
      <w:r w:rsidRPr="00E74079" w:rsidR="00E74079">
        <w:rPr>
          <w:rFonts w:ascii="Times New Roman" w:hAnsi="Times New Roman"/>
          <w:sz w:val="24"/>
          <w:szCs w:val="24"/>
          <w:lang w:eastAsia="zh-CN"/>
        </w:rPr>
        <w:t>Sniukaite</w:t>
      </w:r>
      <w:proofErr w:type="spellEnd"/>
      <w:r w:rsidRPr="00E74079" w:rsidR="00E74079">
        <w:rPr>
          <w:rFonts w:ascii="Times New Roman" w:hAnsi="Times New Roman"/>
          <w:sz w:val="24"/>
          <w:szCs w:val="24"/>
          <w:lang w:eastAsia="zh-CN"/>
        </w:rPr>
        <w:t>, Chief of Independent Evaluation Service, UN-Women</w:t>
      </w:r>
    </w:p>
    <w:p w:rsidRPr="00EC51D3" w:rsidR="00EC51D3" w:rsidP="00E74079" w:rsidRDefault="00EC51D3" w14:paraId="1811C7ED" w14:textId="4B291730">
      <w:pPr>
        <w:pStyle w:val="ListParagraph"/>
        <w:numPr>
          <w:ilvl w:val="0"/>
          <w:numId w:val="1"/>
        </w:numPr>
        <w:spacing w:before="120" w:after="120" w:line="360" w:lineRule="auto"/>
        <w:ind w:left="720"/>
        <w:contextualSpacing w:val="0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0454DA6D">
        <w:rPr>
          <w:rFonts w:ascii="Times New Roman" w:hAnsi="Times New Roman"/>
          <w:sz w:val="24"/>
          <w:szCs w:val="24"/>
        </w:rPr>
        <w:t xml:space="preserve">Management response by </w:t>
      </w:r>
      <w:r w:rsidRPr="00687D36" w:rsidR="001677F7">
        <w:rPr>
          <w:rFonts w:ascii="Times New Roman" w:hAnsi="Times New Roman"/>
          <w:sz w:val="24"/>
          <w:szCs w:val="24"/>
        </w:rPr>
        <w:t xml:space="preserve">Sarah Hendriks, </w:t>
      </w:r>
      <w:r w:rsidR="001677F7">
        <w:rPr>
          <w:rFonts w:ascii="Times New Roman" w:hAnsi="Times New Roman"/>
          <w:sz w:val="24"/>
          <w:szCs w:val="24"/>
        </w:rPr>
        <w:t xml:space="preserve">Director, Policy, </w:t>
      </w:r>
      <w:proofErr w:type="spellStart"/>
      <w:r w:rsidR="001677F7">
        <w:rPr>
          <w:rFonts w:ascii="Times New Roman" w:hAnsi="Times New Roman"/>
          <w:sz w:val="24"/>
          <w:szCs w:val="24"/>
        </w:rPr>
        <w:t>Programme</w:t>
      </w:r>
      <w:proofErr w:type="spellEnd"/>
      <w:r w:rsidR="001677F7">
        <w:rPr>
          <w:rFonts w:ascii="Times New Roman" w:hAnsi="Times New Roman"/>
          <w:sz w:val="24"/>
          <w:szCs w:val="24"/>
        </w:rPr>
        <w:t>, and Intergovernmental Division, UN-Women</w:t>
      </w:r>
    </w:p>
    <w:p w:rsidR="004005B8" w:rsidP="00E74079" w:rsidRDefault="00F828B3" w14:paraId="4AFE23A4" w14:textId="77777777">
      <w:pPr>
        <w:pStyle w:val="ListParagraph"/>
        <w:numPr>
          <w:ilvl w:val="0"/>
          <w:numId w:val="1"/>
        </w:numPr>
        <w:spacing w:before="120" w:after="120" w:line="360" w:lineRule="auto"/>
        <w:ind w:left="720"/>
        <w:contextualSpacing w:val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i/>
          <w:iCs/>
          <w:sz w:val="24"/>
          <w:szCs w:val="24"/>
          <w:lang w:eastAsia="zh-CN"/>
        </w:rPr>
        <w:t>Discussion</w:t>
      </w:r>
    </w:p>
    <w:sectPr w:rsidR="004005B8">
      <w:headerReference w:type="default" r:id="rId13"/>
      <w:pgSz w:w="12240" w:h="15840" w:orient="portrait"/>
      <w:pgMar w:top="1440" w:right="1440" w:bottom="1440" w:left="144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E10452" w:rsidRDefault="00E10452" w14:paraId="287FEADC" w14:textId="77777777">
      <w:r>
        <w:separator/>
      </w:r>
    </w:p>
  </w:endnote>
  <w:endnote w:type="continuationSeparator" w:id="0">
    <w:p w:rsidR="00E10452" w:rsidRDefault="00E10452" w14:paraId="1995968F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E10452" w:rsidRDefault="00E10452" w14:paraId="7532ED21" w14:textId="77777777">
      <w:r>
        <w:separator/>
      </w:r>
    </w:p>
  </w:footnote>
  <w:footnote w:type="continuationSeparator" w:id="0">
    <w:p w:rsidR="00E10452" w:rsidRDefault="00E10452" w14:paraId="0A57D5B0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4005B8" w:rsidRDefault="00F828B3" w14:paraId="26D39F6C" w14:textId="77777777">
    <w:pPr>
      <w:pStyle w:val="Header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6C6C5BBB" wp14:editId="07777777">
          <wp:simplePos x="0" y="0"/>
          <wp:positionH relativeFrom="column">
            <wp:posOffset>5034280</wp:posOffset>
          </wp:positionH>
          <wp:positionV relativeFrom="paragraph">
            <wp:posOffset>-132080</wp:posOffset>
          </wp:positionV>
          <wp:extent cx="1685290" cy="765810"/>
          <wp:effectExtent l="0" t="0" r="0" b="0"/>
          <wp:wrapNone/>
          <wp:docPr id="2" name="Picture 1" descr="UN_Women_English_Blue_Small_ALON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" descr="UN_Women_English_Blue_Small_ALON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85290" cy="7658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4005B8" w:rsidRDefault="004005B8" w14:paraId="41C8F396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2A62F84"/>
    <w:multiLevelType w:val="multilevel"/>
    <w:tmpl w:val="42A62F84"/>
    <w:lvl w:ilvl="0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" w15:restartNumberingAfterBreak="0">
    <w:nsid w:val="657C1C0C"/>
    <w:multiLevelType w:val="hybridMultilevel"/>
    <w:tmpl w:val="70BC786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282080621">
    <w:abstractNumId w:val="0"/>
  </w:num>
  <w:num w:numId="2" w16cid:durableId="87642898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trackRevisions w:val="false"/>
  <w:defaultTabStop w:val="720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zNzI1MDcxNLU0trBQ0lEKTi0uzszPAykwNq4FANlK3eItAAAA"/>
  </w:docVars>
  <w:rsids>
    <w:rsidRoot w:val="00AD23E3"/>
    <w:rsid w:val="00002855"/>
    <w:rsid w:val="000129E8"/>
    <w:rsid w:val="0002152C"/>
    <w:rsid w:val="00030356"/>
    <w:rsid w:val="00033989"/>
    <w:rsid w:val="000340EB"/>
    <w:rsid w:val="000345BA"/>
    <w:rsid w:val="000355EE"/>
    <w:rsid w:val="00040362"/>
    <w:rsid w:val="000428D2"/>
    <w:rsid w:val="00047DF6"/>
    <w:rsid w:val="00055991"/>
    <w:rsid w:val="00060654"/>
    <w:rsid w:val="00060E73"/>
    <w:rsid w:val="00063D4A"/>
    <w:rsid w:val="00065FD6"/>
    <w:rsid w:val="00074ACD"/>
    <w:rsid w:val="00075041"/>
    <w:rsid w:val="00087735"/>
    <w:rsid w:val="00090397"/>
    <w:rsid w:val="00096A1A"/>
    <w:rsid w:val="000A7003"/>
    <w:rsid w:val="000B0C3E"/>
    <w:rsid w:val="000B4953"/>
    <w:rsid w:val="000C1419"/>
    <w:rsid w:val="000C1618"/>
    <w:rsid w:val="000C2F4C"/>
    <w:rsid w:val="000C4239"/>
    <w:rsid w:val="000D5859"/>
    <w:rsid w:val="000E2877"/>
    <w:rsid w:val="000E4FBE"/>
    <w:rsid w:val="000E56A6"/>
    <w:rsid w:val="000F1794"/>
    <w:rsid w:val="000F5D54"/>
    <w:rsid w:val="00117E9C"/>
    <w:rsid w:val="00123800"/>
    <w:rsid w:val="00131D02"/>
    <w:rsid w:val="001452DE"/>
    <w:rsid w:val="00155D88"/>
    <w:rsid w:val="00157619"/>
    <w:rsid w:val="001659CA"/>
    <w:rsid w:val="001677F7"/>
    <w:rsid w:val="0017297E"/>
    <w:rsid w:val="00173B8C"/>
    <w:rsid w:val="00176269"/>
    <w:rsid w:val="00181577"/>
    <w:rsid w:val="001851DF"/>
    <w:rsid w:val="0019499E"/>
    <w:rsid w:val="001C2C58"/>
    <w:rsid w:val="001D3216"/>
    <w:rsid w:val="001E6FD4"/>
    <w:rsid w:val="00201CC7"/>
    <w:rsid w:val="002065F9"/>
    <w:rsid w:val="00217AA3"/>
    <w:rsid w:val="002210A9"/>
    <w:rsid w:val="00222893"/>
    <w:rsid w:val="002237FE"/>
    <w:rsid w:val="0022485F"/>
    <w:rsid w:val="00226DC7"/>
    <w:rsid w:val="00241DA2"/>
    <w:rsid w:val="00245EE2"/>
    <w:rsid w:val="00255352"/>
    <w:rsid w:val="00262C9E"/>
    <w:rsid w:val="00266902"/>
    <w:rsid w:val="00274D05"/>
    <w:rsid w:val="00281D23"/>
    <w:rsid w:val="00282F9B"/>
    <w:rsid w:val="00285600"/>
    <w:rsid w:val="00290545"/>
    <w:rsid w:val="00291C45"/>
    <w:rsid w:val="00296E36"/>
    <w:rsid w:val="002A5123"/>
    <w:rsid w:val="002A66B5"/>
    <w:rsid w:val="002C4488"/>
    <w:rsid w:val="002D203D"/>
    <w:rsid w:val="002D5F0B"/>
    <w:rsid w:val="002D7879"/>
    <w:rsid w:val="002E172C"/>
    <w:rsid w:val="002E1EDF"/>
    <w:rsid w:val="002E33AE"/>
    <w:rsid w:val="002E4187"/>
    <w:rsid w:val="002E7EE4"/>
    <w:rsid w:val="002F0045"/>
    <w:rsid w:val="002F2372"/>
    <w:rsid w:val="002F306A"/>
    <w:rsid w:val="002F4751"/>
    <w:rsid w:val="002F6F26"/>
    <w:rsid w:val="00311C49"/>
    <w:rsid w:val="00317186"/>
    <w:rsid w:val="00320DF7"/>
    <w:rsid w:val="003310D7"/>
    <w:rsid w:val="00331AF9"/>
    <w:rsid w:val="003326F0"/>
    <w:rsid w:val="00333565"/>
    <w:rsid w:val="003371B5"/>
    <w:rsid w:val="0034485C"/>
    <w:rsid w:val="00346927"/>
    <w:rsid w:val="00347EA5"/>
    <w:rsid w:val="00354711"/>
    <w:rsid w:val="0036383F"/>
    <w:rsid w:val="00364139"/>
    <w:rsid w:val="00372B16"/>
    <w:rsid w:val="003822A3"/>
    <w:rsid w:val="00397721"/>
    <w:rsid w:val="003B294C"/>
    <w:rsid w:val="003B3420"/>
    <w:rsid w:val="003B5E32"/>
    <w:rsid w:val="003D236A"/>
    <w:rsid w:val="003D4FEB"/>
    <w:rsid w:val="003E231D"/>
    <w:rsid w:val="003F549C"/>
    <w:rsid w:val="003F7739"/>
    <w:rsid w:val="004005B8"/>
    <w:rsid w:val="004128DF"/>
    <w:rsid w:val="0041525E"/>
    <w:rsid w:val="004174D1"/>
    <w:rsid w:val="00430446"/>
    <w:rsid w:val="00435EFF"/>
    <w:rsid w:val="00437515"/>
    <w:rsid w:val="0044087F"/>
    <w:rsid w:val="0044215E"/>
    <w:rsid w:val="004454FF"/>
    <w:rsid w:val="004467F2"/>
    <w:rsid w:val="004477C0"/>
    <w:rsid w:val="00455ED7"/>
    <w:rsid w:val="00456492"/>
    <w:rsid w:val="00457DB3"/>
    <w:rsid w:val="004629FA"/>
    <w:rsid w:val="004651BE"/>
    <w:rsid w:val="00467021"/>
    <w:rsid w:val="00477D59"/>
    <w:rsid w:val="00483AF8"/>
    <w:rsid w:val="0049112B"/>
    <w:rsid w:val="004A22AF"/>
    <w:rsid w:val="004A7E44"/>
    <w:rsid w:val="004B5F57"/>
    <w:rsid w:val="004C08F5"/>
    <w:rsid w:val="004C4FF0"/>
    <w:rsid w:val="004C54AC"/>
    <w:rsid w:val="004C7782"/>
    <w:rsid w:val="004F48F5"/>
    <w:rsid w:val="004F6C3B"/>
    <w:rsid w:val="00502D1B"/>
    <w:rsid w:val="00505C34"/>
    <w:rsid w:val="00506A0B"/>
    <w:rsid w:val="00512DE3"/>
    <w:rsid w:val="00513A29"/>
    <w:rsid w:val="00514B29"/>
    <w:rsid w:val="0052138A"/>
    <w:rsid w:val="00523FD0"/>
    <w:rsid w:val="0052414B"/>
    <w:rsid w:val="0052460F"/>
    <w:rsid w:val="00532E70"/>
    <w:rsid w:val="00540898"/>
    <w:rsid w:val="00545F2B"/>
    <w:rsid w:val="00547D5B"/>
    <w:rsid w:val="00550923"/>
    <w:rsid w:val="0055538C"/>
    <w:rsid w:val="0056495B"/>
    <w:rsid w:val="00564F94"/>
    <w:rsid w:val="0056505A"/>
    <w:rsid w:val="00575DAA"/>
    <w:rsid w:val="005766E2"/>
    <w:rsid w:val="00577647"/>
    <w:rsid w:val="00581BB1"/>
    <w:rsid w:val="00583F37"/>
    <w:rsid w:val="0059152E"/>
    <w:rsid w:val="005B7D15"/>
    <w:rsid w:val="005E04B1"/>
    <w:rsid w:val="005E11C0"/>
    <w:rsid w:val="005E38AC"/>
    <w:rsid w:val="005F02B9"/>
    <w:rsid w:val="005F7545"/>
    <w:rsid w:val="005F7876"/>
    <w:rsid w:val="005F7D87"/>
    <w:rsid w:val="00600A48"/>
    <w:rsid w:val="006023BD"/>
    <w:rsid w:val="0060787F"/>
    <w:rsid w:val="00615D7F"/>
    <w:rsid w:val="006244AB"/>
    <w:rsid w:val="00625002"/>
    <w:rsid w:val="00633CDC"/>
    <w:rsid w:val="0063512A"/>
    <w:rsid w:val="00636440"/>
    <w:rsid w:val="006434F4"/>
    <w:rsid w:val="006563F2"/>
    <w:rsid w:val="006619D1"/>
    <w:rsid w:val="00663C82"/>
    <w:rsid w:val="00665BF5"/>
    <w:rsid w:val="00667CBD"/>
    <w:rsid w:val="006730C2"/>
    <w:rsid w:val="00673348"/>
    <w:rsid w:val="006755F2"/>
    <w:rsid w:val="00676B8B"/>
    <w:rsid w:val="00687B14"/>
    <w:rsid w:val="00687D36"/>
    <w:rsid w:val="00692436"/>
    <w:rsid w:val="00692A5B"/>
    <w:rsid w:val="00694E82"/>
    <w:rsid w:val="006A6600"/>
    <w:rsid w:val="006B0263"/>
    <w:rsid w:val="006C15CD"/>
    <w:rsid w:val="006D5B68"/>
    <w:rsid w:val="006E325F"/>
    <w:rsid w:val="006F0742"/>
    <w:rsid w:val="006F59C9"/>
    <w:rsid w:val="00712B15"/>
    <w:rsid w:val="007172EE"/>
    <w:rsid w:val="00717A7B"/>
    <w:rsid w:val="007254BF"/>
    <w:rsid w:val="00725AA6"/>
    <w:rsid w:val="00726BBF"/>
    <w:rsid w:val="0073216C"/>
    <w:rsid w:val="00732438"/>
    <w:rsid w:val="00735D26"/>
    <w:rsid w:val="0074023B"/>
    <w:rsid w:val="00744BB8"/>
    <w:rsid w:val="007541BE"/>
    <w:rsid w:val="007571A2"/>
    <w:rsid w:val="00757CE9"/>
    <w:rsid w:val="00763E7C"/>
    <w:rsid w:val="007640CD"/>
    <w:rsid w:val="0077364F"/>
    <w:rsid w:val="0077407F"/>
    <w:rsid w:val="007825F5"/>
    <w:rsid w:val="00783C38"/>
    <w:rsid w:val="007854A2"/>
    <w:rsid w:val="007A3D5E"/>
    <w:rsid w:val="007B54E3"/>
    <w:rsid w:val="007C34C9"/>
    <w:rsid w:val="007D3FF5"/>
    <w:rsid w:val="007D79E8"/>
    <w:rsid w:val="007E0E8A"/>
    <w:rsid w:val="007E1402"/>
    <w:rsid w:val="007E6E5E"/>
    <w:rsid w:val="007F0A5D"/>
    <w:rsid w:val="007F582B"/>
    <w:rsid w:val="007F6B35"/>
    <w:rsid w:val="00802B36"/>
    <w:rsid w:val="00804820"/>
    <w:rsid w:val="00804CEB"/>
    <w:rsid w:val="00820F11"/>
    <w:rsid w:val="008306EB"/>
    <w:rsid w:val="00841B7D"/>
    <w:rsid w:val="0086510F"/>
    <w:rsid w:val="00875CF2"/>
    <w:rsid w:val="00886B73"/>
    <w:rsid w:val="0088716B"/>
    <w:rsid w:val="00890476"/>
    <w:rsid w:val="00891754"/>
    <w:rsid w:val="00891FC1"/>
    <w:rsid w:val="00896DA9"/>
    <w:rsid w:val="0089723F"/>
    <w:rsid w:val="008A07A3"/>
    <w:rsid w:val="008A5FF9"/>
    <w:rsid w:val="008B0CE9"/>
    <w:rsid w:val="008B6147"/>
    <w:rsid w:val="008C02E3"/>
    <w:rsid w:val="008C27D8"/>
    <w:rsid w:val="008D114E"/>
    <w:rsid w:val="008E3C45"/>
    <w:rsid w:val="008E6E23"/>
    <w:rsid w:val="008F11C2"/>
    <w:rsid w:val="008F217D"/>
    <w:rsid w:val="008F5A51"/>
    <w:rsid w:val="009022E7"/>
    <w:rsid w:val="00904961"/>
    <w:rsid w:val="00905805"/>
    <w:rsid w:val="00907D0C"/>
    <w:rsid w:val="00914234"/>
    <w:rsid w:val="00923B2F"/>
    <w:rsid w:val="00924392"/>
    <w:rsid w:val="0092476F"/>
    <w:rsid w:val="00924B16"/>
    <w:rsid w:val="009255DA"/>
    <w:rsid w:val="0093648F"/>
    <w:rsid w:val="0095140F"/>
    <w:rsid w:val="00951745"/>
    <w:rsid w:val="00962258"/>
    <w:rsid w:val="00966686"/>
    <w:rsid w:val="0097131F"/>
    <w:rsid w:val="009869BF"/>
    <w:rsid w:val="00987515"/>
    <w:rsid w:val="00990D14"/>
    <w:rsid w:val="00991D86"/>
    <w:rsid w:val="009926C6"/>
    <w:rsid w:val="00996378"/>
    <w:rsid w:val="009A1D74"/>
    <w:rsid w:val="009A7444"/>
    <w:rsid w:val="009B3B2F"/>
    <w:rsid w:val="009B3D3A"/>
    <w:rsid w:val="009B532D"/>
    <w:rsid w:val="009B58A5"/>
    <w:rsid w:val="009B7FF2"/>
    <w:rsid w:val="009C0D2F"/>
    <w:rsid w:val="009C5EBC"/>
    <w:rsid w:val="009E084E"/>
    <w:rsid w:val="009E1B71"/>
    <w:rsid w:val="009E3F44"/>
    <w:rsid w:val="009E6EFF"/>
    <w:rsid w:val="009F3205"/>
    <w:rsid w:val="009F505B"/>
    <w:rsid w:val="00A037C8"/>
    <w:rsid w:val="00A0608F"/>
    <w:rsid w:val="00A07C89"/>
    <w:rsid w:val="00A14B91"/>
    <w:rsid w:val="00A22519"/>
    <w:rsid w:val="00A25077"/>
    <w:rsid w:val="00A41F83"/>
    <w:rsid w:val="00A44085"/>
    <w:rsid w:val="00A52A74"/>
    <w:rsid w:val="00A55DF1"/>
    <w:rsid w:val="00A56C9E"/>
    <w:rsid w:val="00A7044B"/>
    <w:rsid w:val="00A82839"/>
    <w:rsid w:val="00A8473A"/>
    <w:rsid w:val="00A84CA6"/>
    <w:rsid w:val="00A902BA"/>
    <w:rsid w:val="00A935BF"/>
    <w:rsid w:val="00A93F3B"/>
    <w:rsid w:val="00A964E2"/>
    <w:rsid w:val="00A96EE1"/>
    <w:rsid w:val="00AA1934"/>
    <w:rsid w:val="00AA6ADC"/>
    <w:rsid w:val="00AB20C3"/>
    <w:rsid w:val="00AB6478"/>
    <w:rsid w:val="00AB6611"/>
    <w:rsid w:val="00AC43E0"/>
    <w:rsid w:val="00AC788F"/>
    <w:rsid w:val="00AD23E3"/>
    <w:rsid w:val="00AE2EEF"/>
    <w:rsid w:val="00AE31E3"/>
    <w:rsid w:val="00AF0818"/>
    <w:rsid w:val="00AF331B"/>
    <w:rsid w:val="00AF37B1"/>
    <w:rsid w:val="00B05395"/>
    <w:rsid w:val="00B05A12"/>
    <w:rsid w:val="00B30565"/>
    <w:rsid w:val="00B341DF"/>
    <w:rsid w:val="00B36EAE"/>
    <w:rsid w:val="00B370C3"/>
    <w:rsid w:val="00B45CA9"/>
    <w:rsid w:val="00B470C5"/>
    <w:rsid w:val="00B53983"/>
    <w:rsid w:val="00B57509"/>
    <w:rsid w:val="00B60C91"/>
    <w:rsid w:val="00B63C0F"/>
    <w:rsid w:val="00B72BDB"/>
    <w:rsid w:val="00B7524B"/>
    <w:rsid w:val="00B75302"/>
    <w:rsid w:val="00B75ED9"/>
    <w:rsid w:val="00B80384"/>
    <w:rsid w:val="00B8526C"/>
    <w:rsid w:val="00B905D3"/>
    <w:rsid w:val="00B91DB3"/>
    <w:rsid w:val="00B91E4E"/>
    <w:rsid w:val="00B97096"/>
    <w:rsid w:val="00BA29EA"/>
    <w:rsid w:val="00BA3463"/>
    <w:rsid w:val="00BA6B5D"/>
    <w:rsid w:val="00BB71B2"/>
    <w:rsid w:val="00BB7AA3"/>
    <w:rsid w:val="00BC2D95"/>
    <w:rsid w:val="00BC4158"/>
    <w:rsid w:val="00BC52D5"/>
    <w:rsid w:val="00BE7851"/>
    <w:rsid w:val="00BF4B60"/>
    <w:rsid w:val="00C00AF6"/>
    <w:rsid w:val="00C22121"/>
    <w:rsid w:val="00C2358A"/>
    <w:rsid w:val="00C4356C"/>
    <w:rsid w:val="00C44B19"/>
    <w:rsid w:val="00C4706B"/>
    <w:rsid w:val="00C51C25"/>
    <w:rsid w:val="00C54AA5"/>
    <w:rsid w:val="00C62BAE"/>
    <w:rsid w:val="00C7041A"/>
    <w:rsid w:val="00C76D04"/>
    <w:rsid w:val="00C8046A"/>
    <w:rsid w:val="00C8693D"/>
    <w:rsid w:val="00C90A9A"/>
    <w:rsid w:val="00C96872"/>
    <w:rsid w:val="00CA2D8D"/>
    <w:rsid w:val="00CA6C7D"/>
    <w:rsid w:val="00CB081D"/>
    <w:rsid w:val="00CB166B"/>
    <w:rsid w:val="00CB38E1"/>
    <w:rsid w:val="00CB3BE6"/>
    <w:rsid w:val="00CB76DD"/>
    <w:rsid w:val="00CC37CD"/>
    <w:rsid w:val="00CC6DDD"/>
    <w:rsid w:val="00CD3C9B"/>
    <w:rsid w:val="00CD4F24"/>
    <w:rsid w:val="00CD5139"/>
    <w:rsid w:val="00CE57CE"/>
    <w:rsid w:val="00CE5A54"/>
    <w:rsid w:val="00CF0EF4"/>
    <w:rsid w:val="00CF775E"/>
    <w:rsid w:val="00D1548E"/>
    <w:rsid w:val="00D154F4"/>
    <w:rsid w:val="00D260B3"/>
    <w:rsid w:val="00D262A7"/>
    <w:rsid w:val="00D30053"/>
    <w:rsid w:val="00D35DF4"/>
    <w:rsid w:val="00D370AA"/>
    <w:rsid w:val="00D40AD8"/>
    <w:rsid w:val="00D556CA"/>
    <w:rsid w:val="00D56EB8"/>
    <w:rsid w:val="00D6244A"/>
    <w:rsid w:val="00D73182"/>
    <w:rsid w:val="00D75EC7"/>
    <w:rsid w:val="00D76E4B"/>
    <w:rsid w:val="00D810B0"/>
    <w:rsid w:val="00D820EC"/>
    <w:rsid w:val="00D85E7D"/>
    <w:rsid w:val="00D8630C"/>
    <w:rsid w:val="00D90556"/>
    <w:rsid w:val="00DA38DF"/>
    <w:rsid w:val="00DA7422"/>
    <w:rsid w:val="00DC5F8F"/>
    <w:rsid w:val="00DD0C4E"/>
    <w:rsid w:val="00DD5208"/>
    <w:rsid w:val="00DE5D8F"/>
    <w:rsid w:val="00DF477C"/>
    <w:rsid w:val="00E10452"/>
    <w:rsid w:val="00E1123B"/>
    <w:rsid w:val="00E11D76"/>
    <w:rsid w:val="00E17C5A"/>
    <w:rsid w:val="00E24BBE"/>
    <w:rsid w:val="00E34E85"/>
    <w:rsid w:val="00E350CC"/>
    <w:rsid w:val="00E3606C"/>
    <w:rsid w:val="00E36C87"/>
    <w:rsid w:val="00E41568"/>
    <w:rsid w:val="00E419FD"/>
    <w:rsid w:val="00E4363F"/>
    <w:rsid w:val="00E530EE"/>
    <w:rsid w:val="00E61B91"/>
    <w:rsid w:val="00E6503E"/>
    <w:rsid w:val="00E67290"/>
    <w:rsid w:val="00E71AC9"/>
    <w:rsid w:val="00E7311C"/>
    <w:rsid w:val="00E74079"/>
    <w:rsid w:val="00E7550D"/>
    <w:rsid w:val="00E8000F"/>
    <w:rsid w:val="00E83015"/>
    <w:rsid w:val="00E835A2"/>
    <w:rsid w:val="00E9098E"/>
    <w:rsid w:val="00E94B3C"/>
    <w:rsid w:val="00EA201B"/>
    <w:rsid w:val="00EA226A"/>
    <w:rsid w:val="00EA567C"/>
    <w:rsid w:val="00EA73A6"/>
    <w:rsid w:val="00EB24E6"/>
    <w:rsid w:val="00EB41ED"/>
    <w:rsid w:val="00EC51D3"/>
    <w:rsid w:val="00ED1F84"/>
    <w:rsid w:val="00ED5888"/>
    <w:rsid w:val="00EF3192"/>
    <w:rsid w:val="00EF404D"/>
    <w:rsid w:val="00EF4AAB"/>
    <w:rsid w:val="00F03EFF"/>
    <w:rsid w:val="00F111CA"/>
    <w:rsid w:val="00F1530E"/>
    <w:rsid w:val="00F240F1"/>
    <w:rsid w:val="00F266FB"/>
    <w:rsid w:val="00F44E26"/>
    <w:rsid w:val="00F567E8"/>
    <w:rsid w:val="00F6599A"/>
    <w:rsid w:val="00F67B17"/>
    <w:rsid w:val="00F718FB"/>
    <w:rsid w:val="00F71E90"/>
    <w:rsid w:val="00F828B3"/>
    <w:rsid w:val="00F8343A"/>
    <w:rsid w:val="00F85615"/>
    <w:rsid w:val="00F870A1"/>
    <w:rsid w:val="00F96050"/>
    <w:rsid w:val="00FB2000"/>
    <w:rsid w:val="00FB211A"/>
    <w:rsid w:val="00FB7891"/>
    <w:rsid w:val="00FC2733"/>
    <w:rsid w:val="00FC333B"/>
    <w:rsid w:val="00FC6A95"/>
    <w:rsid w:val="00FD0061"/>
    <w:rsid w:val="00FD5184"/>
    <w:rsid w:val="00FD65A6"/>
    <w:rsid w:val="00FD79FE"/>
    <w:rsid w:val="00FE3DC4"/>
    <w:rsid w:val="00FE6E8C"/>
    <w:rsid w:val="00FF4EA2"/>
    <w:rsid w:val="00FF6444"/>
    <w:rsid w:val="00FF7D4A"/>
    <w:rsid w:val="0192150A"/>
    <w:rsid w:val="01C8F499"/>
    <w:rsid w:val="01D96E69"/>
    <w:rsid w:val="01E4A9C5"/>
    <w:rsid w:val="01FDBE3F"/>
    <w:rsid w:val="023D28EF"/>
    <w:rsid w:val="0369553E"/>
    <w:rsid w:val="0454DA6D"/>
    <w:rsid w:val="045A6C6B"/>
    <w:rsid w:val="05CCBE1C"/>
    <w:rsid w:val="0704E91C"/>
    <w:rsid w:val="0847EBBB"/>
    <w:rsid w:val="094C8452"/>
    <w:rsid w:val="0AC78344"/>
    <w:rsid w:val="0C876F85"/>
    <w:rsid w:val="0D9C974F"/>
    <w:rsid w:val="0F051B7C"/>
    <w:rsid w:val="0F977897"/>
    <w:rsid w:val="1169E6D9"/>
    <w:rsid w:val="12A25EB2"/>
    <w:rsid w:val="13BA500D"/>
    <w:rsid w:val="145F6EFA"/>
    <w:rsid w:val="161170AB"/>
    <w:rsid w:val="17C7794B"/>
    <w:rsid w:val="197622F5"/>
    <w:rsid w:val="19854D51"/>
    <w:rsid w:val="19DA7EE4"/>
    <w:rsid w:val="19E90549"/>
    <w:rsid w:val="21836C99"/>
    <w:rsid w:val="23A563E2"/>
    <w:rsid w:val="23B96E9F"/>
    <w:rsid w:val="24B247D5"/>
    <w:rsid w:val="2585BCD0"/>
    <w:rsid w:val="27921A09"/>
    <w:rsid w:val="27DA29B0"/>
    <w:rsid w:val="28C14C4F"/>
    <w:rsid w:val="28F0D65C"/>
    <w:rsid w:val="29423956"/>
    <w:rsid w:val="29A0E38C"/>
    <w:rsid w:val="29C59913"/>
    <w:rsid w:val="2C819F8F"/>
    <w:rsid w:val="2D107129"/>
    <w:rsid w:val="2D498755"/>
    <w:rsid w:val="30060D76"/>
    <w:rsid w:val="34219B93"/>
    <w:rsid w:val="38762761"/>
    <w:rsid w:val="38AEDC78"/>
    <w:rsid w:val="3AB5729A"/>
    <w:rsid w:val="3AE164AB"/>
    <w:rsid w:val="3BFCDE5E"/>
    <w:rsid w:val="3E215B2F"/>
    <w:rsid w:val="3F4D4EBD"/>
    <w:rsid w:val="3F80347E"/>
    <w:rsid w:val="45251E0C"/>
    <w:rsid w:val="46D6AABA"/>
    <w:rsid w:val="47266B65"/>
    <w:rsid w:val="474CC58B"/>
    <w:rsid w:val="48D27F0C"/>
    <w:rsid w:val="4926AA99"/>
    <w:rsid w:val="4A24AADA"/>
    <w:rsid w:val="4A3C9507"/>
    <w:rsid w:val="4D1357EB"/>
    <w:rsid w:val="4DA53522"/>
    <w:rsid w:val="4F5A32AD"/>
    <w:rsid w:val="52B57291"/>
    <w:rsid w:val="564059E8"/>
    <w:rsid w:val="598D197B"/>
    <w:rsid w:val="59C08E97"/>
    <w:rsid w:val="5A029695"/>
    <w:rsid w:val="5B5C5EF8"/>
    <w:rsid w:val="5F77DF13"/>
    <w:rsid w:val="640E194F"/>
    <w:rsid w:val="644C3720"/>
    <w:rsid w:val="65891234"/>
    <w:rsid w:val="67EA6E6E"/>
    <w:rsid w:val="67ED7A03"/>
    <w:rsid w:val="689F44C0"/>
    <w:rsid w:val="68BC5EF3"/>
    <w:rsid w:val="692DD15E"/>
    <w:rsid w:val="692E8AD8"/>
    <w:rsid w:val="6BDB368D"/>
    <w:rsid w:val="6CC782A2"/>
    <w:rsid w:val="6E01BA32"/>
    <w:rsid w:val="6ECF4F4F"/>
    <w:rsid w:val="7015250D"/>
    <w:rsid w:val="77AF2D67"/>
    <w:rsid w:val="78818F19"/>
    <w:rsid w:val="79C33D83"/>
    <w:rsid w:val="7A123977"/>
    <w:rsid w:val="7A1CD7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59AE74"/>
  <w15:docId w15:val="{61ACA021-DAB2-4103-A302-B621424C01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hAnsi="Times New Roman" w:eastAsia="SimSun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pPr>
      <w:spacing w:after="0" w:line="240" w:lineRule="auto"/>
    </w:pPr>
    <w:rPr>
      <w:rFonts w:ascii="Calibri" w:hAnsi="Calibri" w:cs="Calibr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spacing w:before="100" w:beforeAutospacing="1" w:after="100" w:afterAutospacing="1"/>
      <w:outlineLvl w:val="0"/>
    </w:pPr>
    <w:rPr>
      <w:rFonts w:ascii="Times New Roman" w:hAnsi="Times New Roman" w:eastAsia="Times New Roman" w:cs="Times New Roman"/>
      <w:b/>
      <w:bCs/>
      <w:kern w:val="36"/>
      <w:sz w:val="48"/>
      <w:szCs w:val="48"/>
      <w:lang w:eastAsia="zh-CN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680"/>
        <w:tab w:val="right" w:pos="9360"/>
      </w:tabs>
    </w:pPr>
  </w:style>
  <w:style w:type="paragraph" w:styleId="NormalWeb">
    <w:name w:val="Normal (Web)"/>
    <w:basedOn w:val="Normal"/>
    <w:uiPriority w:val="99"/>
    <w:semiHidden/>
    <w:unhideWhenUsed/>
    <w:pPr>
      <w:spacing w:beforeAutospacing="1" w:afterAutospacing="1"/>
    </w:pPr>
    <w:rPr>
      <w:rFonts w:cs="Times New Roman"/>
      <w:sz w:val="24"/>
      <w:lang w:eastAsia="zh-CN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Pr>
      <w:color w:val="0000FF"/>
      <w:u w:val="single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character" w:styleId="apple-converted-space" w:customStyle="1">
    <w:name w:val="apple-converted-space"/>
    <w:basedOn w:val="DefaultParagraphFont"/>
    <w:qFormat/>
  </w:style>
  <w:style w:type="paragraph" w:styleId="SingleTxt" w:customStyle="1">
    <w:name w:val="__Single Txt"/>
    <w:basedOn w:val="Normal"/>
    <w:qFormat/>
    <w:pPr>
      <w:tabs>
        <w:tab w:val="left" w:pos="1267"/>
        <w:tab w:val="left" w:pos="1742"/>
        <w:tab w:val="left" w:pos="2218"/>
        <w:tab w:val="left" w:pos="2693"/>
        <w:tab w:val="left" w:pos="3182"/>
        <w:tab w:val="left" w:pos="3658"/>
        <w:tab w:val="left" w:pos="4133"/>
        <w:tab w:val="left" w:pos="4622"/>
        <w:tab w:val="left" w:pos="5098"/>
        <w:tab w:val="left" w:pos="5573"/>
        <w:tab w:val="left" w:pos="6048"/>
      </w:tabs>
      <w:suppressAutoHyphens/>
      <w:spacing w:after="120" w:line="240" w:lineRule="exact"/>
      <w:ind w:left="1267" w:right="1267"/>
      <w:jc w:val="both"/>
    </w:pPr>
    <w:rPr>
      <w:rFonts w:ascii="Times New Roman" w:hAnsi="Times New Roman" w:eastAsia="Times New Roman" w:cs="Times New Roman"/>
      <w:spacing w:val="4"/>
      <w:w w:val="103"/>
      <w:kern w:val="14"/>
      <w:sz w:val="20"/>
      <w:szCs w:val="20"/>
      <w:lang w:val="en-GB"/>
    </w:rPr>
  </w:style>
  <w:style w:type="character" w:styleId="HeaderChar" w:customStyle="1">
    <w:name w:val="Header Char"/>
    <w:basedOn w:val="DefaultParagraphFont"/>
    <w:link w:val="Header"/>
    <w:uiPriority w:val="99"/>
    <w:qFormat/>
    <w:rPr>
      <w:rFonts w:ascii="Calibri" w:hAnsi="Calibri" w:cs="Calibri"/>
    </w:rPr>
  </w:style>
  <w:style w:type="character" w:styleId="FooterChar" w:customStyle="1">
    <w:name w:val="Footer Char"/>
    <w:basedOn w:val="DefaultParagraphFont"/>
    <w:link w:val="Footer"/>
    <w:uiPriority w:val="99"/>
    <w:qFormat/>
    <w:rPr>
      <w:rFonts w:ascii="Calibri" w:hAnsi="Calibri" w:cs="Calibri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Heading1Char" w:customStyle="1">
    <w:name w:val="Heading 1 Char"/>
    <w:basedOn w:val="DefaultParagraphFont"/>
    <w:link w:val="Heading1"/>
    <w:uiPriority w:val="9"/>
    <w:qFormat/>
    <w:rPr>
      <w:rFonts w:ascii="Times New Roman" w:hAnsi="Times New Roman" w:eastAsia="Times New Roman" w:cs="Times New Roman"/>
      <w:b/>
      <w:bCs/>
      <w:kern w:val="36"/>
      <w:sz w:val="48"/>
      <w:szCs w:val="48"/>
      <w:lang w:eastAsia="zh-CN"/>
    </w:rPr>
  </w:style>
  <w:style w:type="character" w:styleId="normaltextrun" w:customStyle="1">
    <w:name w:val="normaltextrun"/>
    <w:basedOn w:val="DefaultParagraphFont"/>
    <w:rsid w:val="0088716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6756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tyles" Target="styles.xml" Id="rId8" /><Relationship Type="http://schemas.openxmlformats.org/officeDocument/2006/relationships/header" Target="header1.xml" Id="rId13" /><Relationship Type="http://schemas.openxmlformats.org/officeDocument/2006/relationships/customXml" Target="../customXml/item3.xml" Id="rId3" /><Relationship Type="http://schemas.openxmlformats.org/officeDocument/2006/relationships/numbering" Target="numbering.xml" Id="rId7" /><Relationship Type="http://schemas.openxmlformats.org/officeDocument/2006/relationships/endnotes" Target="endnotes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customXml" Target="../customXml/item6.xml" Id="rId6" /><Relationship Type="http://schemas.openxmlformats.org/officeDocument/2006/relationships/footnotes" Target="footnotes.xml" Id="rId11" /><Relationship Type="http://schemas.openxmlformats.org/officeDocument/2006/relationships/customXml" Target="../customXml/item5.xml" Id="rId5" /><Relationship Type="http://schemas.openxmlformats.org/officeDocument/2006/relationships/theme" Target="theme/theme1.xml" Id="rId15" /><Relationship Type="http://schemas.openxmlformats.org/officeDocument/2006/relationships/webSettings" Target="webSettings.xml" Id="rId10" /><Relationship Type="http://schemas.openxmlformats.org/officeDocument/2006/relationships/customXml" Target="../customXml/item4.xml" Id="rId4" /><Relationship Type="http://schemas.openxmlformats.org/officeDocument/2006/relationships/settings" Target="settings.xml" Id="rId9" /><Relationship Type="http://schemas.openxmlformats.org/officeDocument/2006/relationships/fontTable" Target="fontTable.xml" Id="rId14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8390CE86F8D26479BF5754343AE84A9" ma:contentTypeVersion="27" ma:contentTypeDescription="Create a new document." ma:contentTypeScope="" ma:versionID="01e1cb6629f57be33c48f8e963d38977">
  <xsd:schema xmlns:xsd="http://www.w3.org/2001/XMLSchema" xmlns:xs="http://www.w3.org/2001/XMLSchema" xmlns:p="http://schemas.microsoft.com/office/2006/metadata/properties" xmlns:ns2="a15e0e0f-4f4a-4916-abd0-83d6a9ed7276" xmlns:ns3="5e8903ef-2950-4202-8259-a44a8508baba" targetNamespace="http://schemas.microsoft.com/office/2006/metadata/properties" ma:root="true" ma:fieldsID="b27fdcb477d00b041fc904769435fb56" ns2:_="" ns3:_="">
    <xsd:import namespace="a15e0e0f-4f4a-4916-abd0-83d6a9ed7276"/>
    <xsd:import namespace="5e8903ef-2950-4202-8259-a44a8508baba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  <xsd:element ref="ns2:SharedWithDetails" minOccurs="0"/>
                <xsd:element ref="ns2:SharingHintHash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5e0e0f-4f4a-4916-abd0-83d6a9ed7276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Sharing Hint Hash" ma:internalName="SharingHintHash" ma:readOnly="true">
      <xsd:simpleType>
        <xsd:restriction base="dms:Text"/>
      </xsd:simpleType>
    </xsd:element>
    <xsd:element name="LastSharedByUser" ma:index="14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5" nillable="true" ma:displayName="Last Shared By Time" ma:description="" ma:internalName="LastSharedByTime" ma:readOnly="true">
      <xsd:simpleType>
        <xsd:restriction base="dms:DateTime"/>
      </xsd:simpleType>
    </xsd:element>
    <xsd:element name="TaxCatchAll" ma:index="29" nillable="true" ma:displayName="Taxonomy Catch All Column" ma:hidden="true" ma:list="{1628e359-3eaf-4eec-b100-b77ae4dfa65d}" ma:internalName="TaxCatchAll" ma:showField="CatchAllData" ma:web="a15e0e0f-4f4a-4916-abd0-83d6a9ed727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8903ef-2950-4202-8259-a44a8508bab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6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8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9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2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  <xsd:element name="MediaServiceAutoKeyPoints" ma:index="2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6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8" nillable="true" ma:taxonomy="true" ma:internalName="lcf76f155ced4ddcb4097134ff3c332f" ma:taxonomyFieldName="MediaServiceImageTags" ma:displayName="Image Tags" ma:readOnly="false" ma:fieldId="{5cf76f15-5ced-4ddc-b409-7134ff3c332f}" ma:taxonomyMulti="true" ma:sspId="3c250d15-9240-48a2-bed8-252fb13a144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a15e0e0f-4f4a-4916-abd0-83d6a9ed7276">S2JVWQHSHYPP-1177-634796</_dlc_DocId>
    <_dlc_DocIdUrl xmlns="a15e0e0f-4f4a-4916-abd0-83d6a9ed7276">
      <Url>https://unwomen.sharepoint.com/Intergovernmental-Support/EBS/_layouts/15/DocIdRedir.aspx?ID=S2JVWQHSHYPP-1177-634796</Url>
      <Description>S2JVWQHSHYPP-1177-634796</Description>
    </_dlc_DocIdUrl>
    <TaxCatchAll xmlns="a15e0e0f-4f4a-4916-abd0-83d6a9ed7276" xsi:nil="true"/>
    <lcf76f155ced4ddcb4097134ff3c332f xmlns="5e8903ef-2950-4202-8259-a44a8508baba">
      <Terms xmlns="http://schemas.microsoft.com/office/infopath/2007/PartnerControls"/>
    </lcf76f155ced4ddcb4097134ff3c332f>
  </documentManagement>
</p:properti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6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6768933B-F3F2-423E-BA63-F728841933C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7F127B7-8C3A-4E87-81B3-F907176CCB4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5e0e0f-4f4a-4916-abd0-83d6a9ed7276"/>
    <ds:schemaRef ds:uri="5e8903ef-2950-4202-8259-a44a8508bab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1E935C4-A349-4EAD-B59C-76C0CCB88722}">
  <ds:schemaRefs>
    <ds:schemaRef ds:uri="http://schemas.microsoft.com/office/2006/metadata/properties"/>
    <ds:schemaRef ds:uri="http://schemas.microsoft.com/office/infopath/2007/PartnerControls"/>
    <ds:schemaRef ds:uri="a15e0e0f-4f4a-4916-abd0-83d6a9ed7276"/>
    <ds:schemaRef ds:uri="5e8903ef-2950-4202-8259-a44a8508baba"/>
  </ds:schemaRefs>
</ds:datastoreItem>
</file>

<file path=customXml/itemProps4.xml><?xml version="1.0" encoding="utf-8"?>
<ds:datastoreItem xmlns:ds="http://schemas.openxmlformats.org/officeDocument/2006/customXml" ds:itemID="{C7055F61-8246-4CC6-83DF-1C9DB788E95E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CA06EC2A-A56A-4D7F-BB93-8F4576FB07CA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>Robert Stevens</dc:creator>
  <lastModifiedBy>Anne-Claire Blok</lastModifiedBy>
  <revision>23</revision>
  <lastPrinted>2019-01-18T18:34:00.0000000Z</lastPrinted>
  <dcterms:created xsi:type="dcterms:W3CDTF">2021-04-29T21:48:00.0000000Z</dcterms:created>
  <dcterms:modified xsi:type="dcterms:W3CDTF">2022-05-04T18:05:49.3734017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8390CE86F8D26479BF5754343AE84A9</vt:lpwstr>
  </property>
  <property fmtid="{D5CDD505-2E9C-101B-9397-08002B2CF9AE}" pid="3" name="_dlc_DocIdItemGuid">
    <vt:lpwstr>2523e8d8-ae02-48a8-9147-8ff9f9482a99</vt:lpwstr>
  </property>
  <property fmtid="{D5CDD505-2E9C-101B-9397-08002B2CF9AE}" pid="4" name="KSOProductBuildVer">
    <vt:lpwstr>2052-11.1.0.9740</vt:lpwstr>
  </property>
  <property fmtid="{D5CDD505-2E9C-101B-9397-08002B2CF9AE}" pid="5" name="MediaServiceImageTags">
    <vt:lpwstr/>
  </property>
</Properties>
</file>